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E91F99">
        <w:rPr>
          <w:rFonts w:ascii="Calibri" w:eastAsia="Calibri" w:hAnsi="Calibri" w:cs="Times New Roman"/>
          <w:b/>
        </w:rPr>
        <w:t>2</w:t>
      </w:r>
      <w:r w:rsidR="00735008">
        <w:rPr>
          <w:rFonts w:ascii="Calibri" w:eastAsia="Calibri" w:hAnsi="Calibri" w:cs="Times New Roman"/>
          <w:b/>
        </w:rPr>
        <w:t>B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8"/>
        <w:gridCol w:w="2332"/>
        <w:gridCol w:w="2331"/>
        <w:gridCol w:w="2339"/>
      </w:tblGrid>
      <w:tr w:rsidR="002C02E2" w:rsidRPr="0086289C" w:rsidTr="002C02E2">
        <w:tc>
          <w:tcPr>
            <w:tcW w:w="2348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ersion</w:t>
            </w:r>
          </w:p>
        </w:tc>
        <w:tc>
          <w:tcPr>
            <w:tcW w:w="2332" w:type="dxa"/>
          </w:tcPr>
          <w:p w:rsidR="0086289C" w:rsidRPr="00C0202E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unction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iod</w:t>
            </w:r>
          </w:p>
        </w:tc>
        <w:tc>
          <w:tcPr>
            <w:tcW w:w="2339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d function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E91F99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ven function</w:t>
            </w:r>
          </w:p>
        </w:tc>
        <w:tc>
          <w:tcPr>
            <w:tcW w:w="2332" w:type="dxa"/>
          </w:tcPr>
          <w:p w:rsidR="0086289C" w:rsidRPr="0086289C" w:rsidRDefault="00E91F99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Sector </w:t>
            </w:r>
            <w:r w:rsidR="00BE650C">
              <w:rPr>
                <w:rFonts w:ascii="Calibri" w:eastAsia="Calibri" w:hAnsi="Calibri" w:cs="Times New Roman"/>
              </w:rPr>
              <w:t>area</w:t>
            </w:r>
          </w:p>
        </w:tc>
        <w:tc>
          <w:tcPr>
            <w:tcW w:w="2331" w:type="dxa"/>
          </w:tcPr>
          <w:p w:rsidR="00FB46EA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rc length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us</w:t>
            </w:r>
            <w:r w:rsidR="00B6055E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iameter</w:t>
            </w:r>
          </w:p>
        </w:tc>
        <w:tc>
          <w:tcPr>
            <w:tcW w:w="2332" w:type="dxa"/>
          </w:tcPr>
          <w:p w:rsidR="00B6055E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angle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entral angle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ngle measure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in</w:t>
            </w:r>
          </w:p>
        </w:tc>
        <w:tc>
          <w:tcPr>
            <w:tcW w:w="2332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s</w:t>
            </w:r>
          </w:p>
        </w:tc>
        <w:tc>
          <w:tcPr>
            <w:tcW w:w="2331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an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quare Pyramid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gonometric ratios</w:t>
            </w:r>
          </w:p>
        </w:tc>
        <w:tc>
          <w:tcPr>
            <w:tcW w:w="2332" w:type="dxa"/>
          </w:tcPr>
          <w:p w:rsidR="0086289C" w:rsidRPr="0086289C" w:rsidRDefault="00E91F99" w:rsidP="006158B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mplitude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hase shift</w:t>
            </w:r>
          </w:p>
        </w:tc>
        <w:tc>
          <w:tcPr>
            <w:tcW w:w="2339" w:type="dxa"/>
          </w:tcPr>
          <w:p w:rsidR="0086289C" w:rsidRPr="005A6DD6" w:rsidRDefault="00E91F99" w:rsidP="00E91F99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Vertical shift</w:t>
            </w:r>
          </w:p>
        </w:tc>
      </w:tr>
      <w:tr w:rsidR="002C02E2" w:rsidRPr="0086289C" w:rsidTr="002C02E2">
        <w:trPr>
          <w:trHeight w:val="215"/>
        </w:trPr>
        <w:tc>
          <w:tcPr>
            <w:tcW w:w="2348" w:type="dxa"/>
          </w:tcPr>
          <w:p w:rsidR="00A076C0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iod</w:t>
            </w:r>
          </w:p>
        </w:tc>
        <w:tc>
          <w:tcPr>
            <w:tcW w:w="2332" w:type="dxa"/>
          </w:tcPr>
          <w:p w:rsidR="00A076C0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olar coordinates</w:t>
            </w:r>
          </w:p>
        </w:tc>
        <w:tc>
          <w:tcPr>
            <w:tcW w:w="2331" w:type="dxa"/>
          </w:tcPr>
          <w:p w:rsidR="00A076C0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ans</w:t>
            </w:r>
          </w:p>
        </w:tc>
        <w:tc>
          <w:tcPr>
            <w:tcW w:w="2339" w:type="dxa"/>
          </w:tcPr>
          <w:p w:rsidR="00A076C0" w:rsidRDefault="00D82810" w:rsidP="00D8281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grees</w:t>
            </w:r>
          </w:p>
        </w:tc>
      </w:tr>
      <w:tr w:rsidR="00FA7413" w:rsidRPr="0086289C" w:rsidTr="002C02E2">
        <w:trPr>
          <w:trHeight w:val="215"/>
        </w:trPr>
        <w:tc>
          <w:tcPr>
            <w:tcW w:w="2348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terminal</w:t>
            </w:r>
            <w:bookmarkStart w:id="0" w:name="_GoBack"/>
            <w:bookmarkEnd w:id="0"/>
          </w:p>
        </w:tc>
        <w:tc>
          <w:tcPr>
            <w:tcW w:w="2332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ositive angle</w:t>
            </w:r>
          </w:p>
        </w:tc>
        <w:tc>
          <w:tcPr>
            <w:tcW w:w="2331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egative angle</w:t>
            </w:r>
          </w:p>
        </w:tc>
        <w:tc>
          <w:tcPr>
            <w:tcW w:w="2339" w:type="dxa"/>
          </w:tcPr>
          <w:p w:rsidR="00FA7413" w:rsidRDefault="00E91F99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symptotes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BA674A" w:rsidRDefault="00E91F99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Given a triangle </w:t>
      </w:r>
      <w:r w:rsidR="00BA674A">
        <w:rPr>
          <w:rFonts w:ascii="Calibri" w:eastAsia="Calibri" w:hAnsi="Calibri" w:cs="Times New Roman"/>
        </w:rPr>
        <w:t>identify trig ratios.</w:t>
      </w:r>
    </w:p>
    <w:p w:rsidR="00BA674A" w:rsidRDefault="00BA674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a triangle identify the angles of a triangle using trig ratios.</w:t>
      </w:r>
    </w:p>
    <w:p w:rsidR="00BA674A" w:rsidRDefault="00BA674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the equation to shift a function up or down.</w:t>
      </w:r>
    </w:p>
    <w:p w:rsidR="00BA674A" w:rsidRDefault="00BA674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the equation to shift a function left or right.</w:t>
      </w:r>
    </w:p>
    <w:p w:rsidR="00BA674A" w:rsidRDefault="00BA674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 even or odd trig function.</w:t>
      </w:r>
    </w:p>
    <w:p w:rsidR="00BA674A" w:rsidRDefault="00E91F99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facts</w:t>
      </w:r>
      <w:r w:rsidR="00BA674A">
        <w:rPr>
          <w:rFonts w:ascii="Calibri" w:eastAsia="Calibri" w:hAnsi="Calibri" w:cs="Times New Roman"/>
        </w:rPr>
        <w:t xml:space="preserve"> about a circle radius and central angle find the arc length of a circle.</w:t>
      </w:r>
    </w:p>
    <w:p w:rsidR="00BA674A" w:rsidRDefault="00BA674A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onvert radians to degrees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onvert degrees to radians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ark the amplitude of a trig function on a graph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amplitude of a trig function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phase shift from an equation of a trig function.</w:t>
      </w:r>
    </w:p>
    <w:p w:rsidR="00E91F99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D82810">
        <w:rPr>
          <w:rFonts w:ascii="Calibri" w:eastAsia="Calibri" w:hAnsi="Calibri" w:cs="Times New Roman"/>
        </w:rPr>
        <w:t xml:space="preserve">Identify the </w:t>
      </w:r>
      <w:r>
        <w:rPr>
          <w:rFonts w:ascii="Calibri" w:eastAsia="Calibri" w:hAnsi="Calibri" w:cs="Times New Roman"/>
        </w:rPr>
        <w:t>vertical</w:t>
      </w:r>
      <w:r w:rsidRPr="00D82810">
        <w:rPr>
          <w:rFonts w:ascii="Calibri" w:eastAsia="Calibri" w:hAnsi="Calibri" w:cs="Times New Roman"/>
        </w:rPr>
        <w:t xml:space="preserve"> shift from an equation of a trig funct</w:t>
      </w:r>
      <w:r>
        <w:rPr>
          <w:rFonts w:ascii="Calibri" w:eastAsia="Calibri" w:hAnsi="Calibri" w:cs="Times New Roman"/>
        </w:rPr>
        <w:t>ion</w:t>
      </w:r>
      <w:r w:rsidR="00E91F99">
        <w:rPr>
          <w:rFonts w:ascii="Calibri" w:eastAsia="Calibri" w:hAnsi="Calibri" w:cs="Times New Roman"/>
        </w:rPr>
        <w:t>.</w:t>
      </w:r>
    </w:p>
    <w:p w:rsidR="00E91F99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period of a trig function</w:t>
      </w:r>
      <w:r w:rsidR="00E91F99">
        <w:rPr>
          <w:rFonts w:ascii="Calibri" w:eastAsia="Calibri" w:hAnsi="Calibri" w:cs="Times New Roman"/>
        </w:rPr>
        <w:t>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 angle in a quadra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 radian in a quadra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the polar coordinates for a poi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raph the tangent function and identify the asymptotes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Heron’s Formula to find the area of a triangle.</w:t>
      </w:r>
    </w:p>
    <w:p w:rsidR="004A1352" w:rsidRDefault="004A1352" w:rsidP="004A1352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qgUAYFr2lCwAAAA="/>
  </w:docVars>
  <w:rsids>
    <w:rsidRoot w:val="0086289C"/>
    <w:rsid w:val="000B7A61"/>
    <w:rsid w:val="00161F01"/>
    <w:rsid w:val="001B243E"/>
    <w:rsid w:val="002C02E2"/>
    <w:rsid w:val="00361CDC"/>
    <w:rsid w:val="003D0A83"/>
    <w:rsid w:val="003E2C5A"/>
    <w:rsid w:val="003F6C4D"/>
    <w:rsid w:val="00415DDE"/>
    <w:rsid w:val="00426CAA"/>
    <w:rsid w:val="004A1352"/>
    <w:rsid w:val="004E5780"/>
    <w:rsid w:val="00523B3B"/>
    <w:rsid w:val="00544DD2"/>
    <w:rsid w:val="005A6DD6"/>
    <w:rsid w:val="006158BB"/>
    <w:rsid w:val="00654D58"/>
    <w:rsid w:val="007045A7"/>
    <w:rsid w:val="00735008"/>
    <w:rsid w:val="008352D8"/>
    <w:rsid w:val="0086121D"/>
    <w:rsid w:val="0086289C"/>
    <w:rsid w:val="00970285"/>
    <w:rsid w:val="009B2B1D"/>
    <w:rsid w:val="00A076C0"/>
    <w:rsid w:val="00A76CBD"/>
    <w:rsid w:val="00B00570"/>
    <w:rsid w:val="00B6055E"/>
    <w:rsid w:val="00BA674A"/>
    <w:rsid w:val="00BD539C"/>
    <w:rsid w:val="00BE650C"/>
    <w:rsid w:val="00C0202E"/>
    <w:rsid w:val="00D37B69"/>
    <w:rsid w:val="00D82810"/>
    <w:rsid w:val="00E901A9"/>
    <w:rsid w:val="00E91F99"/>
    <w:rsid w:val="00F511F7"/>
    <w:rsid w:val="00F6783B"/>
    <w:rsid w:val="00FA06A7"/>
    <w:rsid w:val="00FA7413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3</cp:revision>
  <dcterms:created xsi:type="dcterms:W3CDTF">2016-08-10T00:45:00Z</dcterms:created>
  <dcterms:modified xsi:type="dcterms:W3CDTF">2016-08-10T01:26:00Z</dcterms:modified>
</cp:coreProperties>
</file>